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1" w:name="cover-letter-for-astronomer-position"/>
    <w:p>
      <w:pPr>
        <w:pStyle w:val="Heading1"/>
      </w:pPr>
      <w:r>
        <w:t xml:space="preserve">Cover Letter for Astronomer Position</w:t>
      </w:r>
    </w:p>
    <w:p>
      <w:pPr>
        <w:pStyle w:val="FirstParagraph"/>
      </w:pPr>
      <w:r>
        <w:rPr>
          <w:bCs/>
          <w:b/>
        </w:rPr>
        <w:t xml:space="preserve">John Doe</w:t>
      </w:r>
      <w:r>
        <w:br/>
      </w:r>
      <w:r>
        <w:t xml:space="preserve">San Francisco, California 94105</w:t>
      </w:r>
      <w:r>
        <w:br/>
      </w:r>
      <w:r>
        <w:t xml:space="preserve">john.doe@example.com</w:t>
      </w:r>
      <w:r>
        <w:br/>
      </w:r>
      <w:r>
        <w:t xml:space="preserve">(555) 123-4567</w:t>
      </w:r>
      <w:r>
        <w:br/>
      </w:r>
      <w:r>
        <w:t xml:space="preserve">www.johndoeastronomy.com</w:t>
      </w:r>
    </w:p>
    <w:p>
      <w:pPr>
        <w:pStyle w:val="BodyText"/>
      </w:pPr>
      <w:r>
        <w:t xml:space="preserve">Date: October 20, 2023</w:t>
      </w:r>
    </w:p>
    <w:p>
      <w:pPr>
        <w:pStyle w:val="BodyText"/>
      </w:pPr>
      <w:r>
        <w:rPr>
          <w:bCs/>
          <w:b/>
        </w:rPr>
        <w:t xml:space="preserve">Hiring Manager</w:t>
      </w:r>
      <w:r>
        <w:br/>
      </w:r>
      <w:r>
        <w:t xml:space="preserve">Department of Astronomy and Astrophysics</w:t>
      </w:r>
      <w:r>
        <w:br/>
      </w:r>
      <w:r>
        <w:t xml:space="preserve">University of California, San Francisco (UCSF) Observatory</w:t>
      </w:r>
      <w:r>
        <w:br/>
      </w:r>
      <w:r>
        <w:t xml:space="preserve">1156 4th Street, San Francisco, CA 94158</w:t>
      </w:r>
    </w:p>
    <w:bookmarkStart w:id="20" w:name="dear-hiring-committee"/>
    <w:p>
      <w:pPr>
        <w:pStyle w:val="Heading2"/>
      </w:pPr>
      <w:r>
        <w:t xml:space="preserve">Dear Hiring Committee,</w:t>
      </w:r>
    </w:p>
    <w:p>
      <w:pPr>
        <w:pStyle w:val="FirstParagraph"/>
      </w:pPr>
      <w:r>
        <w:t xml:space="preserve">As an accomplished astronomer with a passion for unraveling the mysteries of the universe, I am excited to apply for the Astronomer position at the University of California, San Francisco (UCSF) Observatory in the United States San Francisco. My academic background, research experience, and dedication to advancing our understanding of cosmic phenomena align seamlessly with your institution's mission to foster innovation in astrophysics and planetary science. I am eager to contribute my expertise in observational astronomy, data analysis, and interdisciplinary collaboration to support groundbreaking research within this vibrant scientific community.</w:t>
      </w:r>
    </w:p>
    <w:p>
      <w:pPr>
        <w:pStyle w:val="BodyText"/>
      </w:pPr>
      <w:r>
        <w:t xml:space="preserve">Throughout my career as an astronomer, I have focused on studying exoplanetary systems, dark matter distribution, and the formation of galaxies. My Ph.D. in Astrophysics from the University of California, Berkeley (2018), where I specialized in high-resolution spectroscopy and computational modeling of star-forming regions, equipped me with a robust foundation in both theoretical and observational techniques. During my postdoctoral research at the Harvard-Smithsonian Center for Astrophysics, I collaborated on projects utilizing the Atacama Large Millimeter Array (ALMA) to analyze molecular gas dynamics in distant galaxies. These experiences honed my ability to design experiments, interpret complex datasets, and communicate findings through peer-reviewed publications and conferences.</w:t>
      </w:r>
    </w:p>
    <w:p>
      <w:pPr>
        <w:pStyle w:val="BodyText"/>
      </w:pPr>
      <w:r>
        <w:t xml:space="preserve">What draws me specifically to the Astronomer role at the UCSF Observatory is its unique position within the United States San Francisco ecosystem. The city’s proximity to world-class facilities like Lick Observatory, Lawrence Livermore National Laboratory, and NASA’s Ames Research Center creates an unparalleled environment for interdisciplinary collaboration. I am particularly inspired by UCSF’s commitment to integrating astronomy with broader scientific initiatives, such as climate modeling and space exploration technologies. My work on exoplanet habitability has already intersected with planetary science and astrobiology, areas that resonate deeply with the innovative spirit of San Francisco’s research institutions.</w:t>
      </w:r>
    </w:p>
    <w:p>
      <w:pPr>
        <w:pStyle w:val="BodyText"/>
      </w:pPr>
      <w:r>
        <w:t xml:space="preserve">One of my most notable achievements as an astronomer was leading a team at the European Southern Observatory (ESO) to identify a rare class of protoplanetary disks in the Orion Nebula. This research, published in *The Astrophysical Journal*, provided critical insights into how planetary systems form and evolve. I also developed a machine learning algorithm to classify transient astronomical events, which was later adopted by the Zwicky Transient Facility (ZTF) to enhance their real-time data processing capabilities. These projects exemplify my ability to bridge traditional observational techniques with cutting-edge computational tools—a skill set I believe is essential for advancing astronomy in the United States San Francisco region.</w:t>
      </w:r>
    </w:p>
    <w:p>
      <w:pPr>
        <w:pStyle w:val="BodyText"/>
      </w:pPr>
      <w:r>
        <w:t xml:space="preserve">Living and working in San Francisco has been a transformative experience for me. The city’s cultural diversity, technological innovation, and commitment to sustainability mirror the collaborative and forward-thinking ethos of modern astronomy. I have actively engaged with local science outreach programs, such as the San Francisco Public Library’s “Stargazing Nights” and the Exploratorium’s citizen science initiatives. These experiences reinforced my belief that public engagement is as vital as laboratory research in shaping the future of astronomy. If given the opportunity to join UCSF, I would enthusiastically contribute to similar programs, leveraging my expertise to inspire the next generation of scientists and foster a deeper connection between the community and the cosmos.</w:t>
      </w:r>
    </w:p>
    <w:p>
      <w:pPr>
        <w:pStyle w:val="BodyText"/>
      </w:pPr>
      <w:r>
        <w:t xml:space="preserve">As an astronomer, I am driven by a relentless curiosity about the universe and a desire to push the boundaries of human knowledge. The United States San Francisco offers an ideal setting for this pursuit, with its access to state-of-the-art telescopes, a thriving network of researchers, and a culture that values creativity and discovery. I am particularly drawn to the potential for collaboration between UCSF’s astronomy department and other disciplines, such as physics, computer science, and environmental studies. By combining these fields, we can address some of the most pressing questions in astrophysics while addressing real-world challenges like climate change and space exploration.</w:t>
      </w:r>
    </w:p>
    <w:p>
      <w:pPr>
        <w:pStyle w:val="BodyText"/>
      </w:pPr>
      <w:r>
        <w:t xml:space="preserve">My technical skills include proficiency in programming languages such as Python and IDL, experience with astronomical software packages like IRAF and CASA, and a strong background in statistical analysis. I am also adept at managing large datasets from surveys like the Sloan Digital Sky Survey (SDSS) and the Dark Energy Survey (DES). These competencies enable me to contribute effectively to both observational projects and theoretical modeling. Additionally, my ability to write clear, concise scientific reports and present findings to diverse audiences ensures that my work can be understood and utilized by colleagues across disciplines.</w:t>
      </w:r>
    </w:p>
    <w:p>
      <w:pPr>
        <w:pStyle w:val="BodyText"/>
      </w:pPr>
      <w:r>
        <w:t xml:space="preserve">I am confident that my academic training, research accomplishments, and passion for astronomy make me a strong candidate for this position. I would be honored to bring my expertise to the University of California, San Francisco Observatory and contribute to its mission of advancing our understanding of the universe. Thank you for considering my application. I look forward to the opportunity to discuss how my background and vision align with your goals as an astronomer in the United States San Francisco.</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United States San Francisco</dc:title>
  <dc:creator/>
  <dc:language>en</dc:language>
  <cp:keywords/>
  <dcterms:created xsi:type="dcterms:W3CDTF">2026-07-24T08:53:58Z</dcterms:created>
  <dcterms:modified xsi:type="dcterms:W3CDTF">2026-07-24T08:53:58Z</dcterms:modified>
</cp:coreProperties>
</file>

<file path=docProps/custom.xml><?xml version="1.0" encoding="utf-8"?>
<Properties xmlns="http://schemas.openxmlformats.org/officeDocument/2006/custom-properties" xmlns:vt="http://schemas.openxmlformats.org/officeDocument/2006/docPropsVTypes"/>
</file>